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3b9ad5dc42ae6f3d9f1edb274867af3be216b"/>
      <w:r>
        <w:rPr>
          <w:b/>
        </w:rPr>
        <w:t xml:space="preserve">ПРОТОКОЛ ЕЛЕКТРОННОГО АУКЦІОНУ № BSD001-UA-20220923-521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09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numPr>
          <w:ilvl w:val="0"/>
          <w:numId w:val="1001"/>
        </w:numPr>
        <w:pStyle w:val="Compact"/>
      </w:pP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5 7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50,00 грн (вісім тисяч сім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85 750,00 грн, 07.10.2022 15:24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3052990000029097837015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0,11 грн (двісті сімдесят гривень 11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3 858,75 грн (три тисячі вісімсот п'ятдесят вісім гривень 7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цінову пропозицію/найбільшу закриту цінову пропозицію/ставку:</w:t>
      </w:r>
      <w:r>
        <w:t xml:space="preserve"> </w:t>
      </w:r>
      <w:r>
        <w:t xml:space="preserve">4 891,25 грн (чотири тисячі вісімсот дев'яносто одна гривня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 (у випадку продажу)/сума яку необхідно</w:t>
      </w:r>
      <w:r>
        <w:rPr>
          <w:b/>
        </w:rPr>
        <w:t xml:space="preserve"> </w:t>
      </w:r>
      <w:r>
        <w:rPr>
          <w:b/>
        </w:rPr>
        <w:t xml:space="preserve">сплачувати на місяць/день/годину (у випадку оренди):</w:t>
      </w:r>
      <w:r>
        <w:t xml:space="preserve"> </w:t>
      </w:r>
      <w:r>
        <w:t xml:space="preserve">85 750,00 грн (вісімдесят п'ять тисяч сімсот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 цим</w:t>
      </w:r>
      <w:r>
        <w:rPr>
          <w:i/>
        </w:rPr>
        <w:t xml:space="preserve"> </w:t>
      </w:r>
      <w:r>
        <w:rPr>
          <w:i/>
        </w:rPr>
        <w:t xml:space="preserve">Регламентом або іншим нормативно-правовим актом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подано найвищу цінову пропозицію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,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 (найбільшу суму орендної плати в місяць/день/годину)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4:19:55Z</dcterms:created>
  <dcterms:modified xsi:type="dcterms:W3CDTF">2024-04-30T04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